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bookmarkStart w:id="61" w:name="report-cards"/>
    <w:p>
      <w:pPr>
        <w:pStyle w:val="Heading2"/>
      </w:pPr>
      <w:r>
        <w:t xml:space="preserve">Report cards</w:t>
      </w:r>
    </w:p>
    <w:bookmarkStart w:id="59" w:name="indicator-report-card"/>
    <w:p>
      <w:pPr>
        <w:pStyle w:val="Heading3"/>
      </w:pPr>
      <w:r>
        <w:t xml:space="preserve">Indicator report car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nd with 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nd with recruit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nd with abunda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nd with catch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 OI SST</w:t>
              <w:br/>
              <w:t xml:space="preserve">Anomaly Black sea</w:t>
              <w:br/>
              <w:t xml:space="preserve">bass spring degreesC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 OI SST Anomaly</w:t>
              <w:br/>
              <w:t xml:space="preserve">Black sea bass</w:t>
              <w:br/>
              <w:t xml:space="preserve">spring degreesC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 Black sea</w:t>
              <w:br/>
              <w:t xml:space="preserve">bass spring gC m-2</w:t>
              <w:br/>
              <w:t xml:space="preserve">d-1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 Black sea bass</w:t>
              <w:br/>
              <w:t xml:space="preserve">spring gC m-2 d-1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_mean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_max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-term sst</w:t>
              <w:br/>
              <w:t xml:space="preserve">degreesC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mulative intensity</w:t>
              <w:br/>
              <w:t xml:space="preserve">degrees C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imum intensity</w:t>
              <w:br/>
              <w:t xml:space="preserve">degrees C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ern_latitude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ern_latitud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</w:tr>
    </w:tbl>
    <w:bookmarkEnd w:id="59"/>
    <w:bookmarkStart w:id="60" w:name="time-series-report-card"/>
    <w:p>
      <w:pPr>
        <w:pStyle w:val="Heading3"/>
      </w:pPr>
      <w:r>
        <w:t xml:space="preserve">Time series report car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 OI SST Anomaly Black sea bass spring degrees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 OI SST Anomaly Black sea bass spring degrees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 Black sea bass spring gC m-2 d-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 Black sea bass spring gC m-2 d-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-term sst degrees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mulative intensity degrees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imum intensity degrees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ern</w:t>
              <w:br/>
              <w:t xml:space="preserve">la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ern</w:t>
              <w:br/>
              <w:t xml:space="preserve">latitud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83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7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.03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7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1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7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6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ent 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 ± 0.83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4 ± 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± 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± 0.04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23 ± 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.51 ± 56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3 ± 0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93 ±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48 ± 0.2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-term mea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4 ± 0.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 ± 0.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± 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 ± 0.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9 ± 0.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.35 ± 117.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2 ± 0.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87 ± 0.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16 ± 1.53</w:t>
            </w:r>
          </w:p>
        </w:tc>
      </w:tr>
    </w:tbl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5-10T21:49:28Z</dcterms:created>
  <dcterms:modified xsi:type="dcterms:W3CDTF">2021-05-10T21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May 202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